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Ghana,</w:t>
      </w:r>
      <w:r>
        <w:t xml:space="preserve"> </w:t>
      </w:r>
      <w:r>
        <w:t xml:space="preserve">Accra</w:t>
      </w:r>
    </w:p>
    <w:bookmarkStart w:id="21" w:name="Xd8c7f503ecf0c3fd9361de83dad6caba5dab486"/>
    <w:p>
      <w:pPr>
        <w:pStyle w:val="Heading1"/>
      </w:pPr>
      <w:r>
        <w:t xml:space="preserve">Scholarship Application Letter: Advancing Academic Excellence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Africa Research Excellence Fund (AREF) - Senior Academic Development Grant</w:t>
      </w:r>
      <w:r>
        <w:br/>
      </w:r>
      <w:r>
        <w:rPr>
          <w:bCs/>
          <w:b/>
        </w:rPr>
        <w:t xml:space="preserve">Institution Address:</w:t>
      </w:r>
      <w:r>
        <w:t xml:space="preserve"> </w:t>
      </w:r>
      <w:r>
        <w:t xml:space="preserve">Office of the Vice Chancellor, University of Ghana, Legon Campus, Accra, Ghana</w:t>
      </w:r>
    </w:p>
    <w:bookmarkStart w:id="20" w:name="X96c5ae71914cf695be25873063955f74a168ae7"/>
    <w:p>
      <w:pPr>
        <w:pStyle w:val="Heading2"/>
      </w:pPr>
      <w:r>
        <w:t xml:space="preserve">Subject: Formal Scholarship Application Letter for Professor Dr. Adwoa Mensah Seeking Support for Sustainable Urban Agriculture Research in Ghana Accra</w:t>
      </w:r>
    </w:p>
    <w:p>
      <w:pPr>
        <w:pStyle w:val="FirstParagraph"/>
      </w:pPr>
      <w:r>
        <w:t xml:space="preserve">Dear Esteemed Members of the Scholarship Committee,</w:t>
      </w:r>
    </w:p>
    <w:p>
      <w:pPr>
        <w:pStyle w:val="BodyText"/>
      </w:pPr>
      <w:r>
        <w:t xml:space="preserve">I am writing this formal scholarship application letter with profound respect and deep commitment to advancing higher education, research innovation, and sustainable development within the vibrant academic ecosystem of Ghana Accra. As an Associate Professor of Environmental Science at the University of Ghana, Legon Campus – a cornerstone institution located in the heart of Accra – I have dedicated over 12 years to pioneering interdisciplinary research addressing critical challenges facing our rapidly urbanizing nation. It is with great enthusiasm that I submit this application for the prestigious Africa Research Excellence Fund (AREF) Senior Academic Development Grant, seeking financial support to expand my current research on "Sustainable Urban Agriculture Systems in Accra: Integrating Traditional Knowledge and Modern Technology for Food Security and Climate Resilience."</w:t>
      </w:r>
    </w:p>
    <w:p>
      <w:pPr>
        <w:pStyle w:val="BodyText"/>
      </w:pPr>
      <w:r>
        <w:t xml:space="preserve">This scholarship is not merely a funding opportunity; it represents a strategic investment in the future of academic excellence within Ghana Accra. My position as a Professor at one of Ghana's premier universities places me at the nexus where theoretical scholarship meets urgent practical application in our nation's capital. The challenges I research – food insecurity, urban heat islands, and the strain on natural resources in Greater Accra – are profoundly local yet have continental relevance. As a Professor deeply embedded in Accra's academic and community fabric, I am uniquely positioned to translate research findings into actionable policies that directly benefit Ghanaians living in one of Africa's fastest-growing megacities. The AREF grant would provide the critical resources needed to scale my work beyond the university campus, fostering partnerships with Accra Metropolitan Assembly, local farming cooperatives in Ashaiman and Tema, and community-based organizations across Accra.</w:t>
      </w:r>
    </w:p>
    <w:p>
      <w:pPr>
        <w:pStyle w:val="BodyText"/>
      </w:pPr>
      <w:r>
        <w:t xml:space="preserve">My academic journey has been intrinsically linked to Ghana Accra. I earned my Bachelor's degree in Agricultural Science from the University of Ghana (1998), completed my Master's at the same institution (2003), and received my PhD in Environmental Management from the University of Cape Town with a thesis focused on urban land use change in West Africa – directly informed by fieldwork conducted across Accra's peri-urban zones. Upon returning to Ghana, I joined the Department of Geography &amp; Resource Development at University of Ghana, Legon. As a Professor, I have mentored over 85 undergraduate and graduate students, many from underprivileged backgrounds within Accra itself. My research has been consistently funded by national bodies like the National Agriculture Extension and Research Liaison Services (NAERLS) and the Ghana Academy of Arts &amp; Sciences, culminating in significant publications in journals such as "Agricultural Systems" and "Urban Forestry &amp; Urban Greening." Crucially, my work is grounded in Accra: I conduct regular field studies across diverse Accra communities, from the bustling markets of Makola to the peri-urban settlements along the Odaw River corridor. This deep local knowledge ensures my research addresses *real* needs as perceived by Accrans themselves.</w:t>
      </w:r>
    </w:p>
    <w:p>
      <w:pPr>
        <w:pStyle w:val="BodyText"/>
      </w:pPr>
      <w:r>
        <w:t xml:space="preserve">The specific project I propose for this scholarship application focuses on developing and implementing community-led, low-cost vertical farming systems using recycled materials within Accra's dense urban environment. The primary objectives are: (1) To establish 15 demonstration sites across three distinct neighborhoods in Accra (including a low-income area like Kaneshie, a middle-income area like East Legon, and an informal settlement like Nima), training local residents in maintenance and scaling; (2) To co-create a digital platform with Accra-based tech startups for real-time monitoring of water usage, yield data, and market access; (3) To produce policy briefs directly for the Accra Metropolitan Assembly on integrating urban agriculture into city planning frameworks. This project is not theoretical – it directly responds to the Ghanaian government's "Food Systems Transformation" strategy and Accra's own "Urban Agriculture Policy Framework," demonstrating tangible alignment with national priorities. As a Professor, my role extends beyond publication; I am committed to building local capacity, ensuring the technology remains accessible and sustainable long after the funding period ends.</w:t>
      </w:r>
    </w:p>
    <w:p>
      <w:pPr>
        <w:pStyle w:val="BodyText"/>
      </w:pPr>
      <w:r>
        <w:t xml:space="preserve">The significance of this work within Ghana Accra cannot be overstated. With over 4 million people calling Accra home and urbanization rates exceeding 3% annually, traditional agricultural land is vanishing rapidly. Food import dependency costs Ghana billions annually, while food prices fluctuate dramatically in city markets. My proposed project tackles these issues head-on at the community level – a critical step often overlooked in broader national strategies. The scholarship would fund essential equipment (hydroponic kits, soil sensors), stipends for 3 local research assistants (hired from Accra communities), travel costs for stakeholder meetings across Accra, and the development of the digital platform with a local tech partner. This investment promises significant returns: enhanced food security for hundreds of families in Accra within 18 months, reduced urban heat through green infrastructure, potential job creation in urban farming, and a replicable model applicable to other rapidly growing African cities.</w:t>
      </w:r>
    </w:p>
    <w:p>
      <w:pPr>
        <w:pStyle w:val="BodyText"/>
      </w:pPr>
      <w:r>
        <w:t xml:space="preserve">As a Professor deeply invested in the future of Ghana Accra, I view this scholarship not as an individual request but as an opportunity to amplify the impact of academic work that serves our city and nation. My research has always been driven by a commitment to "knowledge for development" – translating classroom learning into practical solutions for Accra's citizens. The AREF grant represents the ideal partnership: international recognition supporting locally-led innovation within Ghana's most dynamic urban center. I have attached comprehensive documentation including my CV, detailed project proposal, letters of support from the University of Ghana Department Head and the Accra Metropolitan Assembly Planning Department, and a budget breakdown demonstrating fiscal responsibility.</w:t>
      </w:r>
    </w:p>
    <w:p>
      <w:pPr>
        <w:pStyle w:val="BodyText"/>
      </w:pPr>
      <w:r>
        <w:t xml:space="preserve">I am eager to discuss how this Scholarship Application Letter translates into concrete action for Ghana Accra's sustainable future. I respectfully request the opportunity to present my research vision in person at your earliest convenience. Thank you for considering this application from a Professor dedicated to making meaningful contributions within the heart of Ghana, where academic rigor meets real-world necessity. I look forward to the possibility of collaborating with AREF and contributing significantly to Accra's development through scholarship and service.</w:t>
      </w:r>
    </w:p>
    <w:p>
      <w:pPr>
        <w:pStyle w:val="BodyText"/>
      </w:pPr>
      <w:r>
        <w:t xml:space="preserve">Sincerely,</w:t>
      </w:r>
    </w:p>
    <w:p>
      <w:pPr>
        <w:pStyle w:val="BodyText"/>
      </w:pPr>
      <w:r>
        <w:t xml:space="preserve">Dr. Adwoa Mensah</w:t>
      </w:r>
      <w:r>
        <w:br/>
      </w:r>
      <w:r>
        <w:t xml:space="preserve">Associate Professor (Tenured)</w:t>
      </w:r>
      <w:r>
        <w:br/>
      </w:r>
      <w:r>
        <w:t xml:space="preserve">Department of Geography &amp; Resource Development</w:t>
      </w:r>
      <w:r>
        <w:br/>
      </w:r>
      <w:r>
        <w:t xml:space="preserve">University of Ghana, Legon Campus</w:t>
      </w:r>
      <w:r>
        <w:br/>
      </w:r>
      <w:r>
        <w:t xml:space="preserve">Accra, Ghana</w:t>
      </w:r>
      <w:r>
        <w:br/>
      </w:r>
      <w:r>
        <w:t xml:space="preserve">Email: amensah@ug.edu.gh | Phone: +233 20 123 4567</w:t>
      </w:r>
    </w:p>
    <w:p>
      <w:pPr>
        <w:pStyle w:val="BodyText"/>
      </w:pPr>
      <w:r>
        <w:rPr>
          <w:bCs/>
          <w:b/>
        </w:rPr>
        <w:t xml:space="preserve">Enclosures:</w:t>
      </w:r>
      <w:r>
        <w:t xml:space="preserve"> </w:t>
      </w:r>
      <w:r>
        <w:t xml:space="preserve">Curriculum Vitae, Project Proposal (Detailed), Letters of Support (Dept. Head &amp; AMA), Budget Breakd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University of Ghana, Accra</dc:title>
  <dc:creator/>
  <cp:keywords/>
  <dcterms:created xsi:type="dcterms:W3CDTF">2026-07-23T10:39:24Z</dcterms:created>
  <dcterms:modified xsi:type="dcterms:W3CDTF">2026-07-23T10:39:24Z</dcterms:modified>
</cp:coreProperties>
</file>

<file path=docProps/custom.xml><?xml version="1.0" encoding="utf-8"?>
<Properties xmlns="http://schemas.openxmlformats.org/officeDocument/2006/custom-properties" xmlns:vt="http://schemas.openxmlformats.org/officeDocument/2006/docPropsVTypes"/>
</file>